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3875A584" w:rsidR="00705D42" w:rsidRPr="000B05B1" w:rsidRDefault="00626338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05/26/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2C01A3C6" w:rsidR="00705D42" w:rsidRPr="000B05B1" w:rsidRDefault="00626338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Kailah Whitted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0DC55FEB" w:rsidR="531DB269" w:rsidRDefault="0062633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Kailah Whitted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EC7E1F4" w14:textId="2CAED786" w:rsidR="531DB269" w:rsidRPr="000B05B1" w:rsidRDefault="0062633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rtemis Financial is a company that form financial plans for individuals running from savings to retirement investments and insurance. Secure communications </w:t>
      </w:r>
      <w:proofErr w:type="gramStart"/>
      <w:r>
        <w:rPr>
          <w:rFonts w:cstheme="minorHAnsi"/>
          <w:color w:val="000000" w:themeColor="text1"/>
        </w:rPr>
        <w:t>is</w:t>
      </w:r>
      <w:proofErr w:type="gramEnd"/>
      <w:r>
        <w:rPr>
          <w:rFonts w:cstheme="minorHAnsi"/>
          <w:color w:val="000000" w:themeColor="text1"/>
        </w:rPr>
        <w:t xml:space="preserve"> very crucial to the company because it’s handling a lot of sensitive information from the clients. This can include SSN, tax information, etc. There’s nothing mentioning Artemis being a sole US company, so this company probably has international transactions. There is one major governmental restriction that the company would have to consider and that’s their trade secrets. They have a lot of sensitive information that they need to keep secure on. Routine data checks and maintenance should identify potential threats and issues.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95021B8" w14:textId="7B801839" w:rsidR="531DB269" w:rsidRDefault="0062633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put Validation – The company requires this to validate the owner of information. This would protect all users and would be written as a string.</w:t>
      </w:r>
    </w:p>
    <w:p w14:paraId="13964FBE" w14:textId="77777777" w:rsidR="00626338" w:rsidRDefault="0062633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141742B" w14:textId="69896AD1" w:rsidR="00626338" w:rsidRDefault="0062633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ode Quality- Control the access that’s available to the user.</w:t>
      </w:r>
    </w:p>
    <w:p w14:paraId="6FB81E9F" w14:textId="77777777" w:rsidR="00626338" w:rsidRDefault="0062633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48C0211" w14:textId="025BF7D2" w:rsidR="00626338" w:rsidRDefault="0062633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PIs- This would run internally and externally and would control which accessed data is acceptable.</w:t>
      </w:r>
    </w:p>
    <w:p w14:paraId="10F40135" w14:textId="77777777" w:rsidR="00626338" w:rsidRDefault="0062633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851B214" w14:textId="41FAA862" w:rsidR="00626338" w:rsidRDefault="0062633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ode Error- This would identify which part of the API that needs to be fixed and it would protect sensitive from being exposed.</w:t>
      </w:r>
    </w:p>
    <w:p w14:paraId="4083941E" w14:textId="77777777" w:rsidR="00626338" w:rsidRDefault="0062633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97B62F5" w14:textId="6A60D468" w:rsidR="00626338" w:rsidRPr="000B05B1" w:rsidRDefault="0062633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ryptography- This would ensure sensitive user information wouldn’t be compromised.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E91C408" w14:textId="6F7F4467" w:rsidR="003A2F8A" w:rsidRDefault="0062633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fter reviewing the code and utilizing the Vulnerability Assessment, I broke down the POM.XML and the Greeting Controller. From the XML file, I made sure I could locate an Apache </w:t>
      </w:r>
      <w:proofErr w:type="spellStart"/>
      <w:r>
        <w:rPr>
          <w:rFonts w:cstheme="minorHAnsi"/>
          <w:color w:val="000000" w:themeColor="text1"/>
        </w:rPr>
        <w:t>Vaildator</w:t>
      </w:r>
      <w:proofErr w:type="spellEnd"/>
      <w:r>
        <w:rPr>
          <w:rFonts w:cstheme="minorHAnsi"/>
          <w:color w:val="000000" w:themeColor="text1"/>
        </w:rPr>
        <w:t xml:space="preserve">. From the Greeting Controller, I found there was little input validation. I did find the code quality to be in </w:t>
      </w:r>
      <w:proofErr w:type="gramStart"/>
      <w:r>
        <w:rPr>
          <w:rFonts w:cstheme="minorHAnsi"/>
          <w:color w:val="000000" w:themeColor="text1"/>
        </w:rPr>
        <w:t>order</w:t>
      </w:r>
      <w:proofErr w:type="gramEnd"/>
      <w:r>
        <w:rPr>
          <w:rFonts w:cstheme="minorHAnsi"/>
          <w:color w:val="000000" w:themeColor="text1"/>
        </w:rPr>
        <w:t xml:space="preserve"> but </w:t>
      </w:r>
      <w:r>
        <w:rPr>
          <w:rFonts w:cstheme="minorHAnsi"/>
          <w:color w:val="000000" w:themeColor="text1"/>
        </w:rPr>
        <w:lastRenderedPageBreak/>
        <w:t>I noticed an issue that the error handling wasn’t there. From the API, I found there was a breach that could expose sensitive information because it was created through a POST method. Lastly, I didn’t find any signs of cryptology.</w:t>
      </w:r>
    </w:p>
    <w:p w14:paraId="67BD4BD2" w14:textId="77777777" w:rsidR="00626338" w:rsidRDefault="00626338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E32240A" w14:textId="1C1C7A74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Include your findings here.]</w:t>
      </w: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A69540B" w14:textId="1A0688D6" w:rsidR="322AA2CB" w:rsidRPr="000B05B1" w:rsidRDefault="00626338" w:rsidP="00DC5AB3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  <w:color w:val="000000" w:themeColor="text1"/>
        </w:rPr>
        <w:t>The best solution to identify security vulnerabilities would be to run the current versions of Snakeyaml, hibernator validator, Apache Tomcat, and bouncy castle.</w:t>
      </w:r>
    </w:p>
    <w:sectPr w:rsidR="322AA2CB" w:rsidRPr="000B05B1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FF7F3" w14:textId="77777777" w:rsidR="004B7343" w:rsidRDefault="004B7343" w:rsidP="002F3F84">
      <w:r>
        <w:separator/>
      </w:r>
    </w:p>
  </w:endnote>
  <w:endnote w:type="continuationSeparator" w:id="0">
    <w:p w14:paraId="445B4250" w14:textId="77777777" w:rsidR="004B7343" w:rsidRDefault="004B7343" w:rsidP="002F3F84">
      <w:r>
        <w:continuationSeparator/>
      </w:r>
    </w:p>
  </w:endnote>
  <w:endnote w:type="continuationNotice" w:id="1">
    <w:p w14:paraId="6DB2F011" w14:textId="77777777" w:rsidR="004B7343" w:rsidRDefault="004B734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95E20F" w14:textId="77777777" w:rsidR="004B7343" w:rsidRDefault="004B7343" w:rsidP="002F3F84">
      <w:r>
        <w:separator/>
      </w:r>
    </w:p>
  </w:footnote>
  <w:footnote w:type="continuationSeparator" w:id="0">
    <w:p w14:paraId="4D0C9B02" w14:textId="77777777" w:rsidR="004B7343" w:rsidRDefault="004B7343" w:rsidP="002F3F84">
      <w:r>
        <w:continuationSeparator/>
      </w:r>
    </w:p>
  </w:footnote>
  <w:footnote w:type="continuationNotice" w:id="1">
    <w:p w14:paraId="555AC7EA" w14:textId="77777777" w:rsidR="004B7343" w:rsidRDefault="004B734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2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3"/>
  </w:num>
  <w:num w:numId="5" w16cid:durableId="1327516238">
    <w:abstractNumId w:val="20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5"/>
  </w:num>
  <w:num w:numId="9" w16cid:durableId="2034652499">
    <w:abstractNumId w:val="14"/>
  </w:num>
  <w:num w:numId="10" w16cid:durableId="667711553">
    <w:abstractNumId w:val="13"/>
  </w:num>
  <w:num w:numId="11" w16cid:durableId="1200625610">
    <w:abstractNumId w:val="10"/>
  </w:num>
  <w:num w:numId="12" w16cid:durableId="702367391">
    <w:abstractNumId w:val="18"/>
  </w:num>
  <w:num w:numId="13" w16cid:durableId="1732731064">
    <w:abstractNumId w:val="16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19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1"/>
  </w:num>
  <w:num w:numId="21" w16cid:durableId="1595164647">
    <w:abstractNumId w:val="24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17"/>
  </w:num>
  <w:num w:numId="25" w16cid:durableId="3186563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0878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B7343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26338"/>
    <w:rsid w:val="00633225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8275D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63D9"/>
    <w:rsid w:val="00DC2970"/>
    <w:rsid w:val="00DC5AB3"/>
    <w:rsid w:val="00DD3256"/>
    <w:rsid w:val="00E02BD0"/>
    <w:rsid w:val="00E03C81"/>
    <w:rsid w:val="00E2188F"/>
    <w:rsid w:val="00E2280C"/>
    <w:rsid w:val="00E51AA6"/>
    <w:rsid w:val="00E66FC0"/>
    <w:rsid w:val="00E81328"/>
    <w:rsid w:val="00E83958"/>
    <w:rsid w:val="00EE3EAE"/>
    <w:rsid w:val="00F053DB"/>
    <w:rsid w:val="00F143F0"/>
    <w:rsid w:val="00F20525"/>
    <w:rsid w:val="00F22275"/>
    <w:rsid w:val="00F41864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708</Words>
  <Characters>4039</Characters>
  <Application>Microsoft Office Word</Application>
  <DocSecurity>0</DocSecurity>
  <Lines>33</Lines>
  <Paragraphs>9</Paragraphs>
  <ScaleCrop>false</ScaleCrop>
  <Company/>
  <LinksUpToDate>false</LinksUpToDate>
  <CharactersWithSpaces>4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Whitted, Kailah</cp:lastModifiedBy>
  <cp:revision>3</cp:revision>
  <dcterms:created xsi:type="dcterms:W3CDTF">2024-05-26T16:12:00Z</dcterms:created>
  <dcterms:modified xsi:type="dcterms:W3CDTF">2024-05-26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